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BB69A" w14:textId="77777777" w:rsidR="00AE5E20" w:rsidRDefault="00AE5E20" w:rsidP="00AE5E2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46B99E" w14:textId="77777777" w:rsidR="00C30DF1" w:rsidRDefault="00C30DF1" w:rsidP="00AE5E2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B56FD53" w14:textId="77777777" w:rsidR="00C30DF1" w:rsidRDefault="00C30DF1" w:rsidP="00AE5E2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3E43343" w14:textId="77777777" w:rsidR="00C30DF1" w:rsidRDefault="00C30DF1" w:rsidP="00AE5E2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191A06" w14:textId="43411C37" w:rsidR="00AE5E20" w:rsidRPr="003D7A5F" w:rsidRDefault="00AE5E20" w:rsidP="00AE5E2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dividual Project Reflection</w:t>
      </w:r>
    </w:p>
    <w:p w14:paraId="6708171E" w14:textId="77777777" w:rsidR="00AE5E20" w:rsidRDefault="00AE5E20" w:rsidP="00AE5E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C6BC9EB" w14:textId="77777777" w:rsidR="00AE5E20" w:rsidRDefault="00AE5E20" w:rsidP="00AE5E2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nne M.M. Annor-Adjaye</w:t>
      </w:r>
    </w:p>
    <w:p w14:paraId="0E2E050E" w14:textId="77777777" w:rsidR="00AE5E20" w:rsidRDefault="00AE5E20" w:rsidP="00AE5E2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1722024</w:t>
      </w:r>
    </w:p>
    <w:p w14:paraId="1684A4E8" w14:textId="77777777" w:rsidR="00AE5E20" w:rsidRDefault="00AE5E20" w:rsidP="00AE5E2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hesi University</w:t>
      </w:r>
    </w:p>
    <w:p w14:paraId="01AC1C3A" w14:textId="77777777" w:rsidR="00AE5E20" w:rsidRPr="00070F05" w:rsidRDefault="00AE5E20" w:rsidP="003B7CAD">
      <w:pPr>
        <w:spacing w:line="480" w:lineRule="auto"/>
        <w:ind w:left="3600" w:firstLine="720"/>
        <w:rPr>
          <w:rFonts w:ascii="Times New Roman" w:hAnsi="Times New Roman" w:cs="Times New Roman"/>
          <w:sz w:val="24"/>
          <w:szCs w:val="24"/>
        </w:rPr>
      </w:pPr>
      <w:r w:rsidRPr="00070F05">
        <w:rPr>
          <w:rFonts w:ascii="Times New Roman" w:hAnsi="Times New Roman" w:cs="Times New Roman"/>
          <w:sz w:val="24"/>
          <w:szCs w:val="24"/>
        </w:rPr>
        <w:t xml:space="preserve">Cohort </w:t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2C3835C" w14:textId="21749470" w:rsidR="00AE5E20" w:rsidRPr="00FC3951" w:rsidRDefault="00AE5E20" w:rsidP="00AE5E2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 David </w:t>
      </w:r>
      <w:proofErr w:type="spellStart"/>
      <w:r>
        <w:rPr>
          <w:rFonts w:ascii="Times New Roman" w:hAnsi="Times New Roman" w:cs="Times New Roman"/>
          <w:sz w:val="24"/>
          <w:szCs w:val="24"/>
        </w:rPr>
        <w:t>Eb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5E20">
        <w:rPr>
          <w:rFonts w:ascii="Times New Roman" w:hAnsi="Times New Roman" w:cs="Times New Roman"/>
          <w:sz w:val="24"/>
          <w:szCs w:val="24"/>
        </w:rPr>
        <w:t>Adjepon-Yamoah</w:t>
      </w:r>
      <w:proofErr w:type="spellEnd"/>
    </w:p>
    <w:p w14:paraId="07CC3CE6" w14:textId="70FD6AAC" w:rsidR="00D217CC" w:rsidRDefault="00AE5E20" w:rsidP="00AE5E20">
      <w:pPr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FC3951">
        <w:rPr>
          <w:rFonts w:ascii="Times New Roman" w:hAnsi="Times New Roman" w:cs="Times New Roman"/>
          <w:sz w:val="24"/>
          <w:szCs w:val="24"/>
        </w:rPr>
        <w:t xml:space="preserve">September </w:t>
      </w:r>
      <w:r>
        <w:rPr>
          <w:rFonts w:ascii="Times New Roman" w:hAnsi="Times New Roman" w:cs="Times New Roman"/>
          <w:sz w:val="24"/>
          <w:szCs w:val="24"/>
        </w:rPr>
        <w:t>30</w:t>
      </w:r>
      <w:r w:rsidRPr="00FC3951">
        <w:rPr>
          <w:rFonts w:ascii="Times New Roman" w:hAnsi="Times New Roman" w:cs="Times New Roman"/>
          <w:sz w:val="24"/>
          <w:szCs w:val="24"/>
        </w:rPr>
        <w:t>, 2022</w:t>
      </w:r>
    </w:p>
    <w:p w14:paraId="44F239DA" w14:textId="1BA2334B" w:rsidR="00E260C3" w:rsidRDefault="00E260C3" w:rsidP="00AE5E20">
      <w:pPr>
        <w:ind w:left="2880" w:firstLine="720"/>
        <w:rPr>
          <w:rFonts w:ascii="Times New Roman" w:hAnsi="Times New Roman" w:cs="Times New Roman"/>
          <w:sz w:val="24"/>
          <w:szCs w:val="24"/>
        </w:rPr>
      </w:pPr>
    </w:p>
    <w:p w14:paraId="38968895" w14:textId="020288C9" w:rsidR="00E260C3" w:rsidRDefault="00E260C3" w:rsidP="00AE5E20">
      <w:pPr>
        <w:ind w:left="2880" w:firstLine="720"/>
        <w:rPr>
          <w:rFonts w:ascii="Times New Roman" w:hAnsi="Times New Roman" w:cs="Times New Roman"/>
          <w:sz w:val="24"/>
          <w:szCs w:val="24"/>
        </w:rPr>
      </w:pPr>
    </w:p>
    <w:p w14:paraId="36463387" w14:textId="3E3397D7" w:rsidR="00E260C3" w:rsidRDefault="00E260C3" w:rsidP="00AE5E20">
      <w:pPr>
        <w:ind w:left="2880" w:firstLine="720"/>
        <w:rPr>
          <w:rFonts w:ascii="Times New Roman" w:hAnsi="Times New Roman" w:cs="Times New Roman"/>
          <w:sz w:val="24"/>
          <w:szCs w:val="24"/>
        </w:rPr>
      </w:pPr>
    </w:p>
    <w:p w14:paraId="5C54DCC2" w14:textId="58054087" w:rsidR="00E260C3" w:rsidRDefault="00E260C3" w:rsidP="00AE5E20">
      <w:pPr>
        <w:ind w:left="2880" w:firstLine="720"/>
      </w:pPr>
    </w:p>
    <w:p w14:paraId="5C896690" w14:textId="77777777" w:rsidR="00E260C3" w:rsidRDefault="00E260C3">
      <w:r>
        <w:br w:type="page"/>
      </w:r>
    </w:p>
    <w:p w14:paraId="15BD4090" w14:textId="763BCC20" w:rsidR="00420E43" w:rsidRPr="0068468D" w:rsidRDefault="00E260C3" w:rsidP="007D61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8468D">
        <w:rPr>
          <w:rFonts w:ascii="Times New Roman" w:hAnsi="Times New Roman" w:cs="Times New Roman"/>
          <w:sz w:val="24"/>
          <w:szCs w:val="24"/>
        </w:rPr>
        <w:lastRenderedPageBreak/>
        <w:t xml:space="preserve">This project was a very challenging one given the time we </w:t>
      </w:r>
      <w:r w:rsidR="009435DB" w:rsidRPr="0068468D">
        <w:rPr>
          <w:rFonts w:ascii="Times New Roman" w:hAnsi="Times New Roman" w:cs="Times New Roman"/>
          <w:sz w:val="24"/>
          <w:szCs w:val="24"/>
        </w:rPr>
        <w:t xml:space="preserve">had. </w:t>
      </w:r>
      <w:r w:rsidR="0068468D" w:rsidRPr="0068468D">
        <w:rPr>
          <w:rFonts w:ascii="Times New Roman" w:hAnsi="Times New Roman" w:cs="Times New Roman"/>
          <w:sz w:val="24"/>
          <w:szCs w:val="24"/>
        </w:rPr>
        <w:t>Although I was up to the task at hand, I unfortunately ran across a few obstacles that made it difficult for me to do my work on time. I</w:t>
      </w:r>
      <w:r w:rsidR="0068468D">
        <w:rPr>
          <w:rFonts w:ascii="Times New Roman" w:hAnsi="Times New Roman" w:cs="Times New Roman"/>
          <w:sz w:val="24"/>
          <w:szCs w:val="24"/>
        </w:rPr>
        <w:t xml:space="preserve"> have </w:t>
      </w:r>
      <w:r w:rsidR="0068468D" w:rsidRPr="0068468D">
        <w:rPr>
          <w:rFonts w:ascii="Times New Roman" w:hAnsi="Times New Roman" w:cs="Times New Roman"/>
          <w:sz w:val="24"/>
          <w:szCs w:val="24"/>
        </w:rPr>
        <w:t xml:space="preserve">learned a lot of </w:t>
      </w:r>
      <w:r w:rsidR="00C30DF1" w:rsidRPr="0068468D">
        <w:rPr>
          <w:rFonts w:ascii="Times New Roman" w:hAnsi="Times New Roman" w:cs="Times New Roman"/>
          <w:sz w:val="24"/>
          <w:szCs w:val="24"/>
        </w:rPr>
        <w:t>lessons,</w:t>
      </w:r>
      <w:r w:rsidR="0068468D">
        <w:rPr>
          <w:rFonts w:ascii="Times New Roman" w:hAnsi="Times New Roman" w:cs="Times New Roman"/>
          <w:sz w:val="24"/>
          <w:szCs w:val="24"/>
        </w:rPr>
        <w:t xml:space="preserve"> however</w:t>
      </w:r>
      <w:r w:rsidR="0068468D" w:rsidRPr="0068468D">
        <w:rPr>
          <w:rFonts w:ascii="Times New Roman" w:hAnsi="Times New Roman" w:cs="Times New Roman"/>
          <w:sz w:val="24"/>
          <w:szCs w:val="24"/>
        </w:rPr>
        <w:t>.</w:t>
      </w:r>
    </w:p>
    <w:p w14:paraId="62800DF8" w14:textId="77777777" w:rsidR="00B11E9A" w:rsidRDefault="00B11E9A" w:rsidP="007D61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11E9A">
        <w:rPr>
          <w:rFonts w:ascii="Times New Roman" w:hAnsi="Times New Roman" w:cs="Times New Roman"/>
          <w:sz w:val="24"/>
          <w:szCs w:val="24"/>
        </w:rPr>
        <w:t xml:space="preserve">I started by learning how to utilize Git. </w:t>
      </w:r>
      <w:proofErr w:type="gramStart"/>
      <w:r w:rsidRPr="00B11E9A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Pr="00B11E9A">
        <w:rPr>
          <w:rFonts w:ascii="Times New Roman" w:hAnsi="Times New Roman" w:cs="Times New Roman"/>
          <w:sz w:val="24"/>
          <w:szCs w:val="24"/>
        </w:rPr>
        <w:t xml:space="preserve"> be able to update my code as and when necessary, I also learned how to divide my code up into smaller, independently functioning sections. I also learned how to use Java to implement breadth-first search, which we previously knew how to do in Python. I was able to conceptualize the concepts covered in class thanks to this assignment. File I/O, exception handling, and encapsulation, to name a few, were some of the ideas that were put into reality in class.</w:t>
      </w:r>
    </w:p>
    <w:p w14:paraId="2C219077" w14:textId="77777777" w:rsidR="00B11E9A" w:rsidRDefault="00B11E9A" w:rsidP="007D617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11E9A">
        <w:rPr>
          <w:rFonts w:ascii="Times New Roman" w:hAnsi="Times New Roman" w:cs="Times New Roman"/>
          <w:sz w:val="24"/>
          <w:szCs w:val="24"/>
        </w:rPr>
        <w:t xml:space="preserve">I started by building distinct classes for each file I was reading as part of my </w:t>
      </w:r>
      <w:proofErr w:type="gramStart"/>
      <w:r w:rsidRPr="00B11E9A">
        <w:rPr>
          <w:rFonts w:ascii="Times New Roman" w:hAnsi="Times New Roman" w:cs="Times New Roman"/>
          <w:sz w:val="24"/>
          <w:szCs w:val="24"/>
        </w:rPr>
        <w:t>high level</w:t>
      </w:r>
      <w:proofErr w:type="gramEnd"/>
      <w:r w:rsidRPr="00B11E9A">
        <w:rPr>
          <w:rFonts w:ascii="Times New Roman" w:hAnsi="Times New Roman" w:cs="Times New Roman"/>
          <w:sz w:val="24"/>
          <w:szCs w:val="24"/>
        </w:rPr>
        <w:t xml:space="preserve"> approach to resolving this issue. </w:t>
      </w:r>
      <w:proofErr w:type="gramStart"/>
      <w:r w:rsidRPr="00B11E9A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Pr="00B11E9A">
        <w:rPr>
          <w:rFonts w:ascii="Times New Roman" w:hAnsi="Times New Roman" w:cs="Times New Roman"/>
          <w:sz w:val="24"/>
          <w:szCs w:val="24"/>
        </w:rPr>
        <w:t xml:space="preserve"> make my code operate smoothly, I utilized the try-catch rule to capture any exceptions. I make hash tables to store the information I read from the files for my file reader class. Since hash tables offer better synchronization than other data structures, I utilize them. Additionally, the implementation of this data structure ensures constant times for insertion, deletion, and searching, which makes my code more effective when utilizing the breadth-first search strategy (</w:t>
      </w:r>
      <w:proofErr w:type="spellStart"/>
      <w:r w:rsidRPr="00B11E9A">
        <w:rPr>
          <w:rFonts w:ascii="Times New Roman" w:hAnsi="Times New Roman" w:cs="Times New Roman"/>
          <w:sz w:val="24"/>
          <w:szCs w:val="24"/>
        </w:rPr>
        <w:t>GeeksforGeeks</w:t>
      </w:r>
      <w:proofErr w:type="spellEnd"/>
      <w:r w:rsidRPr="00B11E9A">
        <w:rPr>
          <w:rFonts w:ascii="Times New Roman" w:hAnsi="Times New Roman" w:cs="Times New Roman"/>
          <w:sz w:val="24"/>
          <w:szCs w:val="24"/>
        </w:rPr>
        <w:t>, 2022).</w:t>
      </w:r>
    </w:p>
    <w:p w14:paraId="72EDBC6E" w14:textId="53D5C51C" w:rsidR="0068468D" w:rsidRPr="0068468D" w:rsidRDefault="00B11E9A" w:rsidP="00B11E9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11E9A">
        <w:rPr>
          <w:rFonts w:ascii="Times New Roman" w:hAnsi="Times New Roman" w:cs="Times New Roman"/>
          <w:sz w:val="24"/>
          <w:szCs w:val="24"/>
        </w:rPr>
        <w:t>I applied the breadth-first search technique to locate a viable route. According to study, this method aids in locating the shortest route. It assists us in this situation in determining the route with the fewest flights</w:t>
      </w:r>
      <w:r w:rsidR="00C30DF1">
        <w:rPr>
          <w:rFonts w:ascii="Times New Roman" w:hAnsi="Times New Roman" w:cs="Times New Roman"/>
          <w:sz w:val="24"/>
          <w:szCs w:val="24"/>
        </w:rPr>
        <w:t xml:space="preserve"> as </w:t>
      </w:r>
      <w:r w:rsidRPr="00B11E9A">
        <w:rPr>
          <w:rFonts w:ascii="Times New Roman" w:hAnsi="Times New Roman" w:cs="Times New Roman"/>
          <w:sz w:val="24"/>
          <w:szCs w:val="24"/>
        </w:rPr>
        <w:t xml:space="preserve">it employs a priority queue to search level by level for the shortest path. Encapsulation was a different high-level strategy I </w:t>
      </w:r>
      <w:proofErr w:type="gramStart"/>
      <w:r w:rsidRPr="00B11E9A">
        <w:rPr>
          <w:rFonts w:ascii="Times New Roman" w:hAnsi="Times New Roman" w:cs="Times New Roman"/>
          <w:sz w:val="24"/>
          <w:szCs w:val="24"/>
        </w:rPr>
        <w:t>took into account</w:t>
      </w:r>
      <w:proofErr w:type="gramEnd"/>
      <w:r w:rsidRPr="00B11E9A">
        <w:rPr>
          <w:rFonts w:ascii="Times New Roman" w:hAnsi="Times New Roman" w:cs="Times New Roman"/>
          <w:sz w:val="24"/>
          <w:szCs w:val="24"/>
        </w:rPr>
        <w:t xml:space="preserve"> when writing my code. </w:t>
      </w:r>
      <w:r w:rsidR="007D6177" w:rsidRPr="0068468D">
        <w:rPr>
          <w:rFonts w:ascii="Times New Roman" w:hAnsi="Times New Roman" w:cs="Times New Roman"/>
          <w:sz w:val="24"/>
          <w:szCs w:val="24"/>
        </w:rPr>
        <w:t>I used this when I was creating a list of routes. In</w:t>
      </w:r>
      <w:r w:rsidR="0068468D" w:rsidRPr="0068468D">
        <w:rPr>
          <w:rFonts w:ascii="Times New Roman" w:hAnsi="Times New Roman" w:cs="Times New Roman"/>
          <w:sz w:val="24"/>
          <w:szCs w:val="24"/>
        </w:rPr>
        <w:t xml:space="preserve"> creating classes, I made the instant variables private so that I separate the usage of the class from its actual implementation. Finally, this project helped me develop skills in data analysis such as cleaning and reading the data accurately.</w:t>
      </w:r>
    </w:p>
    <w:p w14:paraId="69C98BDD" w14:textId="1F17521D" w:rsidR="00604511" w:rsidRPr="0068468D" w:rsidRDefault="00ED4D09" w:rsidP="0068468D">
      <w:pPr>
        <w:spacing w:line="480" w:lineRule="auto"/>
        <w:jc w:val="center"/>
        <w:rPr>
          <w:b/>
          <w:bCs/>
          <w:sz w:val="24"/>
          <w:szCs w:val="24"/>
        </w:rPr>
      </w:pPr>
      <w:r w:rsidRPr="0068468D">
        <w:rPr>
          <w:b/>
          <w:bCs/>
          <w:sz w:val="24"/>
          <w:szCs w:val="24"/>
        </w:rPr>
        <w:lastRenderedPageBreak/>
        <w:t>References</w:t>
      </w:r>
    </w:p>
    <w:p w14:paraId="11949644" w14:textId="77777777" w:rsidR="00ED4D09" w:rsidRDefault="00ED4D09" w:rsidP="00ED4D09">
      <w:pPr>
        <w:pStyle w:val="NormalWeb"/>
        <w:spacing w:before="0" w:beforeAutospacing="0" w:after="0" w:afterAutospacing="0" w:line="480" w:lineRule="atLeast"/>
        <w:ind w:left="720" w:hanging="720"/>
        <w:rPr>
          <w:color w:val="000000"/>
        </w:rPr>
      </w:pPr>
      <w:r>
        <w:rPr>
          <w:color w:val="000000"/>
        </w:rPr>
        <w:t>GeeksforGeeks. (2022, June 7).</w:t>
      </w:r>
      <w:r>
        <w:rPr>
          <w:rStyle w:val="apple-converted-space"/>
          <w:color w:val="000000"/>
        </w:rPr>
        <w:t> </w:t>
      </w:r>
      <w:r>
        <w:rPr>
          <w:i/>
          <w:iCs/>
          <w:color w:val="000000"/>
        </w:rPr>
        <w:t>Applications, Advantages and Disadvantages of Hash Data Structure</w:t>
      </w:r>
      <w:r>
        <w:rPr>
          <w:color w:val="000000"/>
        </w:rPr>
        <w:t>. Retrieved October 1, 2022, from https://www.geeksforgeeks.org/applications-advantages-and-disadvantages-of-hash-data-structure/</w:t>
      </w:r>
    </w:p>
    <w:p w14:paraId="5CB5D290" w14:textId="77777777" w:rsidR="00ED4D09" w:rsidRPr="00ED4D09" w:rsidRDefault="00ED4D09" w:rsidP="00205465">
      <w:pPr>
        <w:spacing w:line="480" w:lineRule="auto"/>
        <w:jc w:val="both"/>
        <w:rPr>
          <w:lang w:val="en-GH"/>
        </w:rPr>
      </w:pPr>
    </w:p>
    <w:sectPr w:rsidR="00ED4D09" w:rsidRPr="00ED4D09">
      <w:headerReference w:type="even" r:id="rId6"/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06F47" w14:textId="77777777" w:rsidR="00F370F9" w:rsidRDefault="00F370F9" w:rsidP="0068468D">
      <w:pPr>
        <w:spacing w:after="0" w:line="240" w:lineRule="auto"/>
      </w:pPr>
      <w:r>
        <w:separator/>
      </w:r>
    </w:p>
  </w:endnote>
  <w:endnote w:type="continuationSeparator" w:id="0">
    <w:p w14:paraId="4477BF79" w14:textId="77777777" w:rsidR="00F370F9" w:rsidRDefault="00F370F9" w:rsidP="006846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BD297" w14:textId="77777777" w:rsidR="00F370F9" w:rsidRDefault="00F370F9" w:rsidP="0068468D">
      <w:pPr>
        <w:spacing w:after="0" w:line="240" w:lineRule="auto"/>
      </w:pPr>
      <w:r>
        <w:separator/>
      </w:r>
    </w:p>
  </w:footnote>
  <w:footnote w:type="continuationSeparator" w:id="0">
    <w:p w14:paraId="433B5625" w14:textId="77777777" w:rsidR="00F370F9" w:rsidRDefault="00F370F9" w:rsidP="006846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288038794"/>
      <w:docPartObj>
        <w:docPartGallery w:val="Page Numbers (Top of Page)"/>
        <w:docPartUnique/>
      </w:docPartObj>
    </w:sdtPr>
    <w:sdtContent>
      <w:p w14:paraId="79DC2974" w14:textId="446108DB" w:rsidR="00C30DF1" w:rsidRDefault="00C30DF1" w:rsidP="00AD01D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B046CEC" w14:textId="77777777" w:rsidR="00C30DF1" w:rsidRDefault="00C30DF1" w:rsidP="00C30DF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68890991"/>
      <w:docPartObj>
        <w:docPartGallery w:val="Page Numbers (Top of Page)"/>
        <w:docPartUnique/>
      </w:docPartObj>
    </w:sdtPr>
    <w:sdtContent>
      <w:p w14:paraId="79E406DF" w14:textId="66D213EA" w:rsidR="00C30DF1" w:rsidRDefault="00C30DF1" w:rsidP="00AD01D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F5F3E99" w14:textId="77777777" w:rsidR="00C30DF1" w:rsidRDefault="00C30DF1" w:rsidP="00C30DF1">
    <w:pPr>
      <w:pStyle w:val="Header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tjA3MjCzNLU0NTRT0lEKTi0uzszPAykwqgUA8MiJ3SwAAAA="/>
  </w:docVars>
  <w:rsids>
    <w:rsidRoot w:val="00AE5E20"/>
    <w:rsid w:val="000E138A"/>
    <w:rsid w:val="00205465"/>
    <w:rsid w:val="003B7CAD"/>
    <w:rsid w:val="00420E43"/>
    <w:rsid w:val="00500979"/>
    <w:rsid w:val="00604511"/>
    <w:rsid w:val="00633228"/>
    <w:rsid w:val="0068468D"/>
    <w:rsid w:val="00700264"/>
    <w:rsid w:val="007D6177"/>
    <w:rsid w:val="009435DB"/>
    <w:rsid w:val="00AE5E20"/>
    <w:rsid w:val="00B11E9A"/>
    <w:rsid w:val="00C30DF1"/>
    <w:rsid w:val="00D217CC"/>
    <w:rsid w:val="00E13A65"/>
    <w:rsid w:val="00E260C3"/>
    <w:rsid w:val="00E429D2"/>
    <w:rsid w:val="00EB6AF8"/>
    <w:rsid w:val="00ED4D09"/>
    <w:rsid w:val="00F37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86FCD"/>
  <w15:docId w15:val="{DEE0F87E-0D83-494C-B15E-5A005ADAC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E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D4D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H" w:eastAsia="en-GB"/>
    </w:rPr>
  </w:style>
  <w:style w:type="character" w:customStyle="1" w:styleId="apple-converted-space">
    <w:name w:val="apple-converted-space"/>
    <w:basedOn w:val="DefaultParagraphFont"/>
    <w:rsid w:val="00ED4D09"/>
  </w:style>
  <w:style w:type="paragraph" w:styleId="Header">
    <w:name w:val="header"/>
    <w:basedOn w:val="Normal"/>
    <w:link w:val="HeaderChar"/>
    <w:uiPriority w:val="99"/>
    <w:unhideWhenUsed/>
    <w:rsid w:val="006846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68D"/>
  </w:style>
  <w:style w:type="paragraph" w:styleId="Footer">
    <w:name w:val="footer"/>
    <w:basedOn w:val="Normal"/>
    <w:link w:val="FooterChar"/>
    <w:uiPriority w:val="99"/>
    <w:unhideWhenUsed/>
    <w:rsid w:val="006846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68D"/>
  </w:style>
  <w:style w:type="character" w:styleId="PageNumber">
    <w:name w:val="page number"/>
    <w:basedOn w:val="DefaultParagraphFont"/>
    <w:uiPriority w:val="99"/>
    <w:semiHidden/>
    <w:unhideWhenUsed/>
    <w:rsid w:val="00C30D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2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nne Annor-Adjaye</dc:creator>
  <cp:keywords/>
  <dc:description/>
  <cp:lastModifiedBy>Adelle Maame Ama Barko Hasford</cp:lastModifiedBy>
  <cp:revision>3</cp:revision>
  <dcterms:created xsi:type="dcterms:W3CDTF">2022-09-30T23:48:00Z</dcterms:created>
  <dcterms:modified xsi:type="dcterms:W3CDTF">2022-10-01T01:20:00Z</dcterms:modified>
</cp:coreProperties>
</file>